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Джал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1903033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3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397717" cy="2974206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7717" cy="297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139323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9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561347" cy="3542096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1347" cy="3542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629893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9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Дмитрий Джало</dc:creator>
  <dc:language>ru-RU</dc:language>
  <cp:keywords/>
  <dcterms:created xsi:type="dcterms:W3CDTF">2024-04-02T10:08:01Z</dcterms:created>
  <dcterms:modified xsi:type="dcterms:W3CDTF">2024-04-02T10:0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